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10FEB6A2" w:rsidR="00074C3B" w:rsidRDefault="00074C3B" w:rsidP="00FA7753">
      <w:pPr>
        <w:pStyle w:val="Heading2"/>
        <w:spacing w:before="0" w:after="0"/>
        <w:rPr>
          <w:lang w:val="en-GB"/>
        </w:rPr>
      </w:pPr>
      <w:r w:rsidRPr="00074C3B">
        <w:rPr>
          <w:lang w:val="en-GB"/>
        </w:rPr>
        <w:t>Lecture 2-classes and objects in java</w:t>
      </w:r>
    </w:p>
    <w:p w14:paraId="02BC626A" w14:textId="0658CD5E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. What is the main purpose of Object-Oriented Programming (OOP)?</w:t>
      </w:r>
    </w:p>
    <w:p w14:paraId="10183B27" w14:textId="74C16A0E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To make programs run faster</w:t>
      </w:r>
    </w:p>
    <w:p w14:paraId="0CA1F4F4" w14:textId="3B0E802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To organize information based on real-world objects</w:t>
      </w:r>
    </w:p>
    <w:p w14:paraId="3C3EFE72" w14:textId="3657A672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To reduce the number of lines of code</w:t>
      </w:r>
    </w:p>
    <w:p w14:paraId="57B43208" w14:textId="5B993F6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To eliminate the need for variables</w:t>
      </w:r>
    </w:p>
    <w:p w14:paraId="384E909C" w14:textId="0D8A26C5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</w:t>
      </w:r>
    </w:p>
    <w:p w14:paraId="390E9527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7F7CC2E5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2. In Java, what is a class?</w:t>
      </w:r>
    </w:p>
    <w:p w14:paraId="704DC133" w14:textId="59D7A0B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A piece of data</w:t>
      </w:r>
    </w:p>
    <w:p w14:paraId="71F9C506" w14:textId="403E4BC0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A type of method</w:t>
      </w:r>
    </w:p>
    <w:p w14:paraId="16086EFE" w14:textId="30ECDD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A template defined by the programmer</w:t>
      </w:r>
    </w:p>
    <w:p w14:paraId="5C96CAD5" w14:textId="09F8FA79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An instance of an object</w:t>
      </w:r>
    </w:p>
    <w:p w14:paraId="5C4573B2" w14:textId="37B73EC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</w:t>
      </w:r>
    </w:p>
    <w:p w14:paraId="6F744A9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5B5E049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3. What is an object in Java?</w:t>
      </w:r>
    </w:p>
    <w:p w14:paraId="40E28280" w14:textId="31AFD982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A blueprint for creating data</w:t>
      </w:r>
    </w:p>
    <w:p w14:paraId="4CB52F15" w14:textId="42382A71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A piece of data made from a class template</w:t>
      </w:r>
    </w:p>
    <w:p w14:paraId="5DDC1683" w14:textId="7FC0FF3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A method within a class</w:t>
      </w:r>
    </w:p>
    <w:p w14:paraId="5F589048" w14:textId="2A0B32A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A variable declaration</w:t>
      </w:r>
    </w:p>
    <w:p w14:paraId="24E842E5" w14:textId="28A65CE6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</w:t>
      </w:r>
    </w:p>
    <w:p w14:paraId="7D5B1897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2ACB4B0C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4. Which of the following is true about member variables in a class?</w:t>
      </w:r>
    </w:p>
    <w:p w14:paraId="540ADE4E" w14:textId="4CE5722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They are always public</w:t>
      </w:r>
    </w:p>
    <w:p w14:paraId="3FFF3319" w14:textId="1959850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They store data the objects need</w:t>
      </w:r>
    </w:p>
    <w:p w14:paraId="3C581AFA" w14:textId="1A525516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They can only be accessed by constructors</w:t>
      </w:r>
    </w:p>
    <w:p w14:paraId="1B0FBAF2" w14:textId="6396EF2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They are defined inside methods</w:t>
      </w:r>
    </w:p>
    <w:p w14:paraId="62AD8DD3" w14:textId="612A6561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</w:t>
      </w:r>
    </w:p>
    <w:p w14:paraId="3726CC0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666D92A9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5. What is the purpose of a constructor in Java?</w:t>
      </w:r>
    </w:p>
    <w:p w14:paraId="14A05C1A" w14:textId="2A7475A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To destroy objects</w:t>
      </w:r>
    </w:p>
    <w:p w14:paraId="66FA0AD7" w14:textId="50D2C5A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To define member variables</w:t>
      </w:r>
    </w:p>
    <w:p w14:paraId="217EB931" w14:textId="40F6BCF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To create a new object</w:t>
      </w:r>
    </w:p>
    <w:p w14:paraId="15935389" w14:textId="54BD1DC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To override methods</w:t>
      </w:r>
    </w:p>
    <w:p w14:paraId="098FBD86" w14:textId="7A4969F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</w:t>
      </w:r>
    </w:p>
    <w:p w14:paraId="6A667918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78408F7E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6. In Java, where does program execution begin?</w:t>
      </w:r>
    </w:p>
    <w:p w14:paraId="5FCDC5B0" w14:textId="0096042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The first line of any method</w:t>
      </w:r>
    </w:p>
    <w:p w14:paraId="7425E6F2" w14:textId="162B2045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The first line of the main method</w:t>
      </w:r>
    </w:p>
    <w:p w14:paraId="6D19D556" w14:textId="0F81BC74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The class declaration</w:t>
      </w:r>
    </w:p>
    <w:p w14:paraId="131A352A" w14:textId="7F2774C2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The first member variable declaration</w:t>
      </w:r>
    </w:p>
    <w:p w14:paraId="24F0F28F" w14:textId="25D1436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</w:t>
      </w:r>
    </w:p>
    <w:p w14:paraId="4A962281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7CB67E6F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7. What does the 'static' keyword mean when used with the main method?</w:t>
      </w:r>
    </w:p>
    <w:p w14:paraId="001D64C9" w14:textId="38FA8708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>a) The method belongs to the class, not objects of the class</w:t>
      </w:r>
    </w:p>
    <w:p w14:paraId="02B01B43" w14:textId="7E1B0F6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The method can only be called once</w:t>
      </w:r>
    </w:p>
    <w:p w14:paraId="39127B36" w14:textId="6F2BBA69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The method cannot access member variables</w:t>
      </w:r>
    </w:p>
    <w:p w14:paraId="150D8C5E" w14:textId="7B9B4B0C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The method is private</w:t>
      </w:r>
    </w:p>
    <w:p w14:paraId="6A55B58D" w14:textId="392D4A38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</w:t>
      </w:r>
    </w:p>
    <w:p w14:paraId="7522E15F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562D031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8. What is method overloading in Java?</w:t>
      </w:r>
    </w:p>
    <w:p w14:paraId="17DC02FD" w14:textId="48EC7282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Creating methods with the same name but different parameters</w:t>
      </w:r>
    </w:p>
    <w:p w14:paraId="6E6B6CE3" w14:textId="31F1CC2E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Creating methods with different names but same parameters</w:t>
      </w:r>
    </w:p>
    <w:p w14:paraId="2A3D3D86" w14:textId="2432CA38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Overriding methods from a superclass</w:t>
      </w:r>
    </w:p>
    <w:p w14:paraId="0A6DF74E" w14:textId="4B848116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Creating methods that can only be called once</w:t>
      </w:r>
    </w:p>
    <w:p w14:paraId="38975851" w14:textId="24E5691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</w:t>
      </w:r>
    </w:p>
    <w:p w14:paraId="2123E203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78A2449C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9. What is the main advantage of method overloading?</w:t>
      </w:r>
    </w:p>
    <w:p w14:paraId="042F055E" w14:textId="35245C2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) It makes the program run faster</w:t>
      </w:r>
    </w:p>
    <w:p w14:paraId="1AEDA1D2" w14:textId="4EF0105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b) It allows for better encapsulation</w:t>
      </w:r>
    </w:p>
    <w:p w14:paraId="2965B162" w14:textId="6AB0DBE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c) It reduces the need to remember different method names for similar operations</w:t>
      </w:r>
    </w:p>
    <w:p w14:paraId="3D52CA01" w14:textId="1DF24E59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d) It automatically handles type conversion</w:t>
      </w:r>
    </w:p>
    <w:p w14:paraId="55D6AEBF" w14:textId="06F83358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Answer:</w:t>
      </w:r>
    </w:p>
    <w:p w14:paraId="27FAB226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579130B3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0. What does the 'public' keyword mean when used with a member variable?</w:t>
      </w:r>
    </w:p>
    <w:p w14:paraId="78061525" w14:textId="69567F2C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he variable can only be accessed within the class</w:t>
      </w:r>
    </w:p>
    <w:p w14:paraId="1C662FA5" w14:textId="3659A3F6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he variable can be accessed from any class</w:t>
      </w:r>
    </w:p>
    <w:p w14:paraId="173E8285" w14:textId="27F3DA34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he variable is constant and cannot be changed</w:t>
      </w:r>
    </w:p>
    <w:p w14:paraId="5421D6EC" w14:textId="5106BB74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he variable is only accessible in the package</w:t>
      </w:r>
    </w:p>
    <w:p w14:paraId="57431B5E" w14:textId="0CE6FE4C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</w:t>
      </w:r>
    </w:p>
    <w:p w14:paraId="447DC163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2770BD72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1. What does the 'private' keyword mean when used with a member variable?</w:t>
      </w:r>
    </w:p>
    <w:p w14:paraId="2B208705" w14:textId="1121A480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he variable can be accessed from any class</w:t>
      </w:r>
    </w:p>
    <w:p w14:paraId="19E8A508" w14:textId="52B07B72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he variable can only be accessed within the class</w:t>
      </w:r>
    </w:p>
    <w:p w14:paraId="0D0FF20F" w14:textId="577CA00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he variable is constant and cannot be changed</w:t>
      </w:r>
    </w:p>
    <w:p w14:paraId="37C5EE3C" w14:textId="6314F22E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he variable is only accessible in the package</w:t>
      </w:r>
    </w:p>
    <w:p w14:paraId="2BA688B3" w14:textId="369EBE51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</w:t>
      </w:r>
    </w:p>
    <w:p w14:paraId="2ED71312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0C035D6D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2. What is the purpose of getter methods?</w:t>
      </w:r>
    </w:p>
    <w:p w14:paraId="7823E7CD" w14:textId="31F99FB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o set values of private member variables</w:t>
      </w:r>
    </w:p>
    <w:p w14:paraId="14808F13" w14:textId="5071D99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o create new objects</w:t>
      </w:r>
    </w:p>
    <w:p w14:paraId="22FD7916" w14:textId="3AB678F0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o access values of private member variables</w:t>
      </w:r>
    </w:p>
    <w:p w14:paraId="711B08C5" w14:textId="054A504E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o overload constructors</w:t>
      </w:r>
    </w:p>
    <w:p w14:paraId="048D2F8B" w14:textId="7C99FC4A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</w:t>
      </w:r>
    </w:p>
    <w:p w14:paraId="376588C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4D3C938E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3. What is the purpose of setter methods?</w:t>
      </w:r>
    </w:p>
    <w:p w14:paraId="27F58BF3" w14:textId="453FAE7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o get values of private member variables</w:t>
      </w:r>
    </w:p>
    <w:p w14:paraId="1206A932" w14:textId="37145DD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o set values of private member variables</w:t>
      </w:r>
    </w:p>
    <w:p w14:paraId="24959452" w14:textId="23603EA5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o create new objects</w:t>
      </w:r>
    </w:p>
    <w:p w14:paraId="1967C743" w14:textId="3E50155C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 xml:space="preserve"> d) To override methods</w:t>
      </w:r>
    </w:p>
    <w:p w14:paraId="5DB79684" w14:textId="0E21EC30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</w:t>
      </w:r>
    </w:p>
    <w:p w14:paraId="67163226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598EC0BB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4. Why is it generally recommended to make member variables private?</w:t>
      </w:r>
    </w:p>
    <w:p w14:paraId="5484B979" w14:textId="1FBF0B5C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o improve program performance</w:t>
      </w:r>
    </w:p>
    <w:p w14:paraId="02CC343F" w14:textId="7F23808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o reduce memory usage</w:t>
      </w:r>
    </w:p>
    <w:p w14:paraId="6EFD0DD4" w14:textId="10073036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o allow direct access from other classes</w:t>
      </w:r>
    </w:p>
    <w:p w14:paraId="7D088004" w14:textId="7ED147A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o control access and maintain data integrity</w:t>
      </w:r>
    </w:p>
    <w:p w14:paraId="64836497" w14:textId="1E2B56A8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</w:t>
      </w:r>
    </w:p>
    <w:p w14:paraId="1FB6D3DE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43EAAB6A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5. In a memory model, how are primitive type variables represented?</w:t>
      </w:r>
    </w:p>
    <w:p w14:paraId="1CBECB17" w14:textId="4DDA2880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As references to objects</w:t>
      </w:r>
    </w:p>
    <w:p w14:paraId="5E81F311" w14:textId="455084E0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As boxes containing values</w:t>
      </w:r>
    </w:p>
    <w:p w14:paraId="3A56B87B" w14:textId="3D065F11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As methods</w:t>
      </w:r>
    </w:p>
    <w:p w14:paraId="2BF01057" w14:textId="3879D2E9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As classes</w:t>
      </w:r>
    </w:p>
    <w:p w14:paraId="73F1ABB3" w14:textId="6FA45306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</w:t>
      </w:r>
    </w:p>
    <w:p w14:paraId="1954E26C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687F0E6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6. In a memory model, how are object variables represented?</w:t>
      </w:r>
    </w:p>
    <w:p w14:paraId="6D580544" w14:textId="096C6F46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As boxes containing values</w:t>
      </w:r>
    </w:p>
    <w:p w14:paraId="64CEF3F8" w14:textId="1FF57CD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As references to objects in the heap</w:t>
      </w:r>
    </w:p>
    <w:p w14:paraId="72724B14" w14:textId="27C3F91D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As methods</w:t>
      </w:r>
    </w:p>
    <w:p w14:paraId="25B7443D" w14:textId="2438844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As classes</w:t>
      </w:r>
    </w:p>
    <w:p w14:paraId="5A890AAC" w14:textId="14D3C173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</w:t>
      </w:r>
    </w:p>
    <w:p w14:paraId="566B538F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6E717514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7. What happens when you assign one object variable to another?</w:t>
      </w:r>
    </w:p>
    <w:p w14:paraId="11A58232" w14:textId="41C8426B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he object is copied</w:t>
      </w:r>
    </w:p>
    <w:p w14:paraId="15806A72" w14:textId="3AA8E195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A new object is created</w:t>
      </w:r>
    </w:p>
    <w:p w14:paraId="7A804651" w14:textId="7BE2DB61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he reference is copied</w:t>
      </w:r>
    </w:p>
    <w:p w14:paraId="26168664" w14:textId="490718A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he classes are merged</w:t>
      </w:r>
    </w:p>
    <w:p w14:paraId="15F0958F" w14:textId="14F66DE0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</w:t>
      </w:r>
    </w:p>
    <w:p w14:paraId="49A64738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0B0718FF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8. What is the scope of a local variable in Java?</w:t>
      </w:r>
    </w:p>
    <w:p w14:paraId="2A56A676" w14:textId="259A280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he entire class</w:t>
      </w:r>
    </w:p>
    <w:p w14:paraId="593CBCB4" w14:textId="25FDC23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he entire program</w:t>
      </w:r>
    </w:p>
    <w:p w14:paraId="0A203C4E" w14:textId="130FE078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he block in which it is declared</w:t>
      </w:r>
    </w:p>
    <w:p w14:paraId="11B639EE" w14:textId="63230913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Only within constructors</w:t>
      </w:r>
    </w:p>
    <w:p w14:paraId="227E7E6E" w14:textId="10D1FCD1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</w:t>
      </w:r>
    </w:p>
    <w:p w14:paraId="69C4F609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441F9A53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>19. What is the scope of a member variable in Java?</w:t>
      </w:r>
    </w:p>
    <w:p w14:paraId="0B7040F1" w14:textId="30E894C1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he entire class</w:t>
      </w:r>
    </w:p>
    <w:p w14:paraId="6C780868" w14:textId="659F86B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Only within methods</w:t>
      </w:r>
    </w:p>
    <w:p w14:paraId="53E77A16" w14:textId="34008CE0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Only within constructors</w:t>
      </w:r>
    </w:p>
    <w:p w14:paraId="72438504" w14:textId="14293828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he block in which it is declared</w:t>
      </w:r>
    </w:p>
    <w:p w14:paraId="3D99B105" w14:textId="4574CF0D" w:rsidR="00F9130C" w:rsidRPr="00F9130C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</w:t>
      </w:r>
    </w:p>
    <w:p w14:paraId="4C28DE30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</w:p>
    <w:p w14:paraId="56E0BB51" w14:textId="77777777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lastRenderedPageBreak/>
        <w:t>20. What does the 'this' keyword refer to in Java?</w:t>
      </w:r>
    </w:p>
    <w:p w14:paraId="067EF124" w14:textId="4390EE09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a) The current class</w:t>
      </w:r>
    </w:p>
    <w:p w14:paraId="4EF595F8" w14:textId="2A089EEC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b) The superclass</w:t>
      </w:r>
    </w:p>
    <w:p w14:paraId="3E872528" w14:textId="27C57A6F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c) The current object</w:t>
      </w:r>
    </w:p>
    <w:p w14:paraId="61A9561B" w14:textId="5DF6BEBA" w:rsidR="00F9130C" w:rsidRPr="00F9130C" w:rsidRDefault="00F9130C" w:rsidP="00FA7753">
      <w:pPr>
        <w:spacing w:after="0"/>
        <w:rPr>
          <w:sz w:val="22"/>
          <w:szCs w:val="22"/>
          <w:lang w:val="en-GB"/>
        </w:rPr>
      </w:pPr>
      <w:r w:rsidRPr="00F9130C">
        <w:rPr>
          <w:sz w:val="22"/>
          <w:szCs w:val="22"/>
          <w:lang w:val="en-GB"/>
        </w:rPr>
        <w:t xml:space="preserve"> d) The main method</w:t>
      </w:r>
    </w:p>
    <w:p w14:paraId="23192395" w14:textId="5984BB46" w:rsidR="00AE7A67" w:rsidRPr="00FA7753" w:rsidRDefault="00FA7753" w:rsidP="00FA7753">
      <w:pPr>
        <w:spacing w:after="0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nswer</w:t>
      </w:r>
      <w:r w:rsidR="00F9130C" w:rsidRPr="00F9130C">
        <w:rPr>
          <w:sz w:val="22"/>
          <w:szCs w:val="22"/>
          <w:lang w:val="en-GB"/>
        </w:rPr>
        <w:t>:</w:t>
      </w:r>
    </w:p>
    <w:sectPr w:rsidR="00AE7A67" w:rsidRPr="00FA7753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ECFF43" w14:textId="77777777" w:rsidR="00E94AF7" w:rsidRDefault="00E94AF7" w:rsidP="00FA7753">
      <w:pPr>
        <w:spacing w:after="0" w:line="240" w:lineRule="auto"/>
      </w:pPr>
      <w:r>
        <w:separator/>
      </w:r>
    </w:p>
  </w:endnote>
  <w:endnote w:type="continuationSeparator" w:id="0">
    <w:p w14:paraId="0C35682F" w14:textId="77777777" w:rsidR="00E94AF7" w:rsidRDefault="00E94AF7" w:rsidP="00FA77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9E7A49" w14:textId="77777777" w:rsidR="00E94AF7" w:rsidRDefault="00E94AF7" w:rsidP="00FA7753">
      <w:pPr>
        <w:spacing w:after="0" w:line="240" w:lineRule="auto"/>
      </w:pPr>
      <w:r>
        <w:separator/>
      </w:r>
    </w:p>
  </w:footnote>
  <w:footnote w:type="continuationSeparator" w:id="0">
    <w:p w14:paraId="731EB66D" w14:textId="77777777" w:rsidR="00E94AF7" w:rsidRDefault="00E94AF7" w:rsidP="00FA77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3E0BBF" w14:textId="464B2483" w:rsidR="00FA7753" w:rsidRDefault="00FA775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BC49ABE" wp14:editId="78EE3073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134618813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BF475E" w14:textId="6F21B238" w:rsidR="00FA7753" w:rsidRPr="00FA7753" w:rsidRDefault="00FA7753" w:rsidP="00FA775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A775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C49AB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32BF475E" w14:textId="6F21B238" w:rsidR="00FA7753" w:rsidRPr="00FA7753" w:rsidRDefault="00FA7753" w:rsidP="00FA775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A775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5EFEE1" w14:textId="0E01D255" w:rsidR="00FA7753" w:rsidRDefault="00FA775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6EEB388" wp14:editId="1B965D67">
              <wp:simplePos x="914400" y="450273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763853299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5154CC" w14:textId="5A2EEB4D" w:rsidR="00FA7753" w:rsidRPr="00FA7753" w:rsidRDefault="00FA7753" w:rsidP="00FA775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A775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EB38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5B5154CC" w14:textId="5A2EEB4D" w:rsidR="00FA7753" w:rsidRPr="00FA7753" w:rsidRDefault="00FA7753" w:rsidP="00FA775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A775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BE8DC1" w14:textId="73C293B2" w:rsidR="00FA7753" w:rsidRDefault="00FA775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AA8F9A5" wp14:editId="3E65075F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948945823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EAD1DC" w14:textId="0981B613" w:rsidR="00FA7753" w:rsidRPr="00FA7753" w:rsidRDefault="00FA7753" w:rsidP="00FA775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FA775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A8F9A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56EAD1DC" w14:textId="0981B613" w:rsidR="00FA7753" w:rsidRPr="00FA7753" w:rsidRDefault="00FA7753" w:rsidP="00FA775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FA775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wUAmcz80iwAAAA="/>
  </w:docVars>
  <w:rsids>
    <w:rsidRoot w:val="00AE7A67"/>
    <w:rsid w:val="00074C3B"/>
    <w:rsid w:val="000B01A6"/>
    <w:rsid w:val="00393FCA"/>
    <w:rsid w:val="00444588"/>
    <w:rsid w:val="0057467B"/>
    <w:rsid w:val="005A63AD"/>
    <w:rsid w:val="007665BC"/>
    <w:rsid w:val="00AE7A67"/>
    <w:rsid w:val="00D03C0D"/>
    <w:rsid w:val="00D778B3"/>
    <w:rsid w:val="00DC45B2"/>
    <w:rsid w:val="00E63BCC"/>
    <w:rsid w:val="00E94AF7"/>
    <w:rsid w:val="00F9130C"/>
    <w:rsid w:val="00FA7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A77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7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59</Words>
  <Characters>3397</Characters>
  <Application>Microsoft Office Word</Application>
  <DocSecurity>0</DocSecurity>
  <Lines>141</Lines>
  <Paragraphs>148</Paragraphs>
  <ScaleCrop>false</ScaleCrop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5-03-31T17:30:00Z</dcterms:created>
  <dcterms:modified xsi:type="dcterms:W3CDTF">2025-03-31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742a8d9f,7f3bb2bd,692243f3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